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5249842A" w14:textId="77777777" w:rsidR="00265D28" w:rsidRDefault="00265D28" w:rsidP="00265D28">
      <w:pPr>
        <w:pStyle w:val="Heading2"/>
      </w:pPr>
      <w:r>
        <w:t>Exploratory Data Figures</w:t>
      </w:r>
    </w:p>
    <w:p w14:paraId="6B2DB6DA" w14:textId="3E820C5E" w:rsidR="00B837C4" w:rsidRPr="00296994" w:rsidRDefault="00B837C4"/>
    <w:p w14:paraId="54E478FF" w14:textId="1146FB91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222004C7" w14:textId="77777777" w:rsidR="00B837C4" w:rsidRDefault="00B837C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D53BE7F" w14:textId="791B29D0" w:rsidR="00153D89" w:rsidRDefault="00153D89" w:rsidP="00153D89">
      <w:pPr>
        <w:pStyle w:val="Heading2"/>
      </w:pPr>
      <w:r>
        <w:lastRenderedPageBreak/>
        <w:t>Objective 1 – SAS Output</w:t>
      </w:r>
    </w:p>
    <w:p w14:paraId="40C011B6" w14:textId="77777777" w:rsidR="00163AEA" w:rsidRDefault="00163AEA" w:rsidP="00163AEA"/>
    <w:p w14:paraId="23744B76" w14:textId="77777777" w:rsidR="00163AEA" w:rsidRDefault="00163AEA" w:rsidP="00163AEA">
      <w:pPr>
        <w:pStyle w:val="Heading2"/>
      </w:pPr>
      <w:r>
        <w:t>Assumptions</w:t>
      </w:r>
    </w:p>
    <w:p w14:paraId="3F7FA743" w14:textId="77777777" w:rsidR="00163AEA" w:rsidRDefault="00163AEA" w:rsidP="00163AEA"/>
    <w:p w14:paraId="69CCE256" w14:textId="77777777" w:rsidR="00163AEA" w:rsidRDefault="00163AEA" w:rsidP="00E667EF"/>
    <w:p w14:paraId="7413E5B0" w14:textId="77777777" w:rsidR="00E667EF" w:rsidRPr="00163AEA" w:rsidRDefault="00E667EF" w:rsidP="00E667EF">
      <w:pPr>
        <w:pStyle w:val="Heading2"/>
      </w:pPr>
      <w:r>
        <w:t>Model Selection</w:t>
      </w:r>
    </w:p>
    <w:p w14:paraId="1424D1DF" w14:textId="6979351A" w:rsidR="00153D89" w:rsidRDefault="00153D89" w:rsidP="00153D89">
      <w:pPr>
        <w:jc w:val="center"/>
      </w:pPr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63426C6" w14:textId="77777777" w:rsidR="00296994" w:rsidRPr="00296994" w:rsidRDefault="00296994" w:rsidP="00296994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 xml:space="preserve">Hosmer and 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 xml:space="preserve"> Goodness-of-Fit Test</w:t>
            </w:r>
          </w:p>
        </w:tc>
      </w:tr>
      <w:tr w:rsidR="00296994" w:rsidRPr="003266F2" w14:paraId="0AFADDF1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296994" w:rsidRPr="003266F2" w14:paraId="692FCA25" w14:textId="77777777" w:rsidTr="00B82B2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B82B2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296994" w:rsidRPr="003266F2" w14:paraId="6867C875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711553DD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140243" w:rsidRPr="00140243" w14:paraId="49DED8C9" w14:textId="77777777" w:rsidTr="00140243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C60EB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140243" w:rsidRPr="00140243" w14:paraId="705FB87F" w14:textId="77777777" w:rsidTr="00140243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2F6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93F5E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4DFF8E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1B37F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140243" w:rsidRPr="00140243" w14:paraId="544EE4F9" w14:textId="77777777" w:rsidTr="00140243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2335C42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B382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B1DD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8EC5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3B52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CE8B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BD62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7FB5A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68BE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7277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140243" w:rsidRPr="00140243" w14:paraId="72A96CE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312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617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2DA8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96A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FE1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3617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3002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CBA2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DE1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817D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140243" w:rsidRPr="00140243" w14:paraId="24F27A5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453B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CF7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33C6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303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E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18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A245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B71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C55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140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1B93DC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D0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7E5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647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0B3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074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EEB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831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0E6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5A7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84C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77B5714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29D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E8E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07B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701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DB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73A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3DDF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841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C55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43E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2F026F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C84C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C2C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AE1A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ED6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C2D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9EC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D83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4562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0B3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06F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15E5F71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C4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0CC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76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CF2D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618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92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5BC5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71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D8E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54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2</w:t>
            </w:r>
          </w:p>
        </w:tc>
      </w:tr>
      <w:tr w:rsidR="00140243" w:rsidRPr="00140243" w14:paraId="33ECFF7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5DF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B46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2CC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2E07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C0A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F4BB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9D91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B42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45A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381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3</w:t>
            </w:r>
          </w:p>
        </w:tc>
      </w:tr>
      <w:tr w:rsidR="00140243" w:rsidRPr="00140243" w14:paraId="1529AFF6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1085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2F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139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0FFB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329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A062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BCC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906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854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0</w:t>
            </w:r>
          </w:p>
        </w:tc>
      </w:tr>
      <w:tr w:rsidR="00140243" w:rsidRPr="00140243" w14:paraId="5B81DD8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03D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2FA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0A0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B9D4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D32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D26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99D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A33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EDE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422A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1</w:t>
            </w:r>
          </w:p>
        </w:tc>
      </w:tr>
      <w:tr w:rsidR="00140243" w:rsidRPr="00140243" w14:paraId="25C1BA5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C1F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F2E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2FF8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4F8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9CF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9CE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5A3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76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5EA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890A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8</w:t>
            </w:r>
          </w:p>
        </w:tc>
      </w:tr>
      <w:tr w:rsidR="00140243" w:rsidRPr="00140243" w14:paraId="309D2EC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6A8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84F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9AE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381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C2D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9B1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60A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75F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49A6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54B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5</w:t>
            </w:r>
          </w:p>
        </w:tc>
      </w:tr>
      <w:tr w:rsidR="00140243" w:rsidRPr="00140243" w14:paraId="24753D1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198A8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504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70B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F186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783A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5DB0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3A0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74EBF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8E44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438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5</w:t>
            </w:r>
          </w:p>
        </w:tc>
      </w:tr>
      <w:tr w:rsidR="00140243" w:rsidRPr="00140243" w14:paraId="618D030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50E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0D01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548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241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777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2F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101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6504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C5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51C8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</w:tr>
      <w:tr w:rsidR="00140243" w:rsidRPr="00140243" w14:paraId="2E7FB8E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AA7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A649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136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881A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B92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359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BDCF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87B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1E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01D6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140243" w:rsidRPr="00140243" w14:paraId="426E883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6443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11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017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7F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1010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05F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ED818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8FF1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963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A66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</w:t>
            </w:r>
          </w:p>
        </w:tc>
      </w:tr>
      <w:tr w:rsidR="00140243" w:rsidRPr="00140243" w14:paraId="2AA3DFB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DA71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B0CF4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D15D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0C79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F68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C3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14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D48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A29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45F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140243" w:rsidRPr="00140243" w14:paraId="0A99551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978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BE8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E82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65B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B46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05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CBA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5E50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0A9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45F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3142A15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2CC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5A35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968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CC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B19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E55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055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ED3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7EF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0128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74D5E38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33CB6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F68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21B7D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70A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7B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321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3D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70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173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D6D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</w:tr>
      <w:tr w:rsidR="00140243" w:rsidRPr="00140243" w14:paraId="3418A8E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7D0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99D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D6BE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CBA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6F66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31F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9B5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DCE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BAC4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C30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140243" w:rsidRPr="00140243" w14:paraId="0B82127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420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92B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38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C0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FC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C7B82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FAE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7DB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0D8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B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2</w:t>
            </w:r>
          </w:p>
        </w:tc>
      </w:tr>
      <w:tr w:rsidR="00140243" w:rsidRPr="00140243" w14:paraId="0E37AE3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A00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B2756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EE4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8CA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A181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5B56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0F5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6CE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AA8F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14E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7A829C4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334D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00E0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16F3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B7D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7E2F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830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9C4E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84E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64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95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35EF3D7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2C5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DB1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CA98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3FA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C07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2AB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A93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8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EA8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B467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</w:t>
            </w:r>
          </w:p>
        </w:tc>
      </w:tr>
      <w:tr w:rsidR="00140243" w:rsidRPr="00140243" w14:paraId="4452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706A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631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8BF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796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5E0F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818D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B1B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A0C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A98B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54CD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7</w:t>
            </w:r>
          </w:p>
        </w:tc>
      </w:tr>
      <w:tr w:rsidR="00140243" w:rsidRPr="00140243" w14:paraId="74E370D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AB4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897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95CA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420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0EF4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9DC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F4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572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5C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E547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6</w:t>
            </w:r>
          </w:p>
        </w:tc>
      </w:tr>
      <w:tr w:rsidR="00140243" w:rsidRPr="00140243" w14:paraId="680C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C23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A803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987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173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436F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BD7C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57F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390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3C48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0F7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</w:tr>
      <w:tr w:rsidR="00140243" w:rsidRPr="00140243" w14:paraId="5101404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CD3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EEC32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0E2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903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5AC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BB5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F2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C03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FB1E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9C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</w:tr>
      <w:tr w:rsidR="00140243" w:rsidRPr="00140243" w14:paraId="5039DDD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D09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C24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435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371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2AC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007E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0D18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1F4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0042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D69A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3</w:t>
            </w:r>
          </w:p>
        </w:tc>
      </w:tr>
      <w:tr w:rsidR="00140243" w:rsidRPr="00140243" w14:paraId="7A35374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05C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DEA5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BA7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C365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439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05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B4C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12CC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D69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900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8</w:t>
            </w:r>
          </w:p>
        </w:tc>
      </w:tr>
      <w:tr w:rsidR="00140243" w:rsidRPr="00140243" w14:paraId="3FF1628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654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0EE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FA86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C49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9F0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D73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8557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3F9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E9E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B93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</w:tr>
      <w:tr w:rsidR="00140243" w:rsidRPr="00140243" w14:paraId="2EB57F3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DA5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955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48D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D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588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EAEB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274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6FA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950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999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8</w:t>
            </w:r>
          </w:p>
        </w:tc>
      </w:tr>
      <w:tr w:rsidR="00140243" w:rsidRPr="00140243" w14:paraId="4E27626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EEA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CC7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893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1BD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35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E6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F7B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47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091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959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8</w:t>
            </w:r>
          </w:p>
        </w:tc>
      </w:tr>
      <w:tr w:rsidR="00140243" w:rsidRPr="00140243" w14:paraId="5F2C7ED8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F724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83C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71BE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12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EDA1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7A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A5F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E40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5D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A69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4</w:t>
            </w:r>
          </w:p>
        </w:tc>
      </w:tr>
      <w:tr w:rsidR="00140243" w:rsidRPr="00140243" w14:paraId="3CDD3C4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18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A405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2CC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E73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B35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272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6C44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E3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2DEC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8C2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140243" w:rsidRPr="00140243" w14:paraId="32D95ED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5F0E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F08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7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271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196B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AC9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1C89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1FE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755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503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</w:tr>
      <w:tr w:rsidR="00140243" w:rsidRPr="00140243" w14:paraId="28843A4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88D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87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A07A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54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80C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25DC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73CE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FCA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ABD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11B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9</w:t>
            </w:r>
          </w:p>
        </w:tc>
      </w:tr>
      <w:tr w:rsidR="00140243" w:rsidRPr="00140243" w14:paraId="5A895EE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C6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F83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68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8A1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2A1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2678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CEC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7C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6408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CC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</w:tr>
      <w:tr w:rsidR="00140243" w:rsidRPr="00140243" w14:paraId="5B0A09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A0F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1E3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D1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35E5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659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54DBB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EEA1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7DE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88C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0DC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</w:tr>
      <w:tr w:rsidR="00140243" w:rsidRPr="00140243" w14:paraId="050A9AF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E8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84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5E03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7E97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520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726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BE6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ED9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A93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906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</w:tr>
      <w:tr w:rsidR="00140243" w:rsidRPr="00140243" w14:paraId="1CD06DD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883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A2F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A6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316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AB3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D876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B18DD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AFC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D27F2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391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4</w:t>
            </w:r>
          </w:p>
        </w:tc>
      </w:tr>
      <w:tr w:rsidR="00140243" w:rsidRPr="00140243" w14:paraId="4330FFB1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231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429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958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230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8D2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E66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EF7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530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B59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03D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0</w:t>
            </w:r>
          </w:p>
        </w:tc>
      </w:tr>
      <w:tr w:rsidR="00140243" w:rsidRPr="00140243" w14:paraId="7F4D07C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E09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A19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8CB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C8E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5E5F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2CE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69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B5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D1DC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</w:tr>
      <w:tr w:rsidR="00140243" w:rsidRPr="00140243" w14:paraId="28DEC97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2F5F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F19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A5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FA1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371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781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27A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14F8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20A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B279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4</w:t>
            </w:r>
          </w:p>
        </w:tc>
      </w:tr>
      <w:tr w:rsidR="00140243" w:rsidRPr="00140243" w14:paraId="4D231A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40D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66D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62B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F731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42D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63E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837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A67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87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F09F7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7</w:t>
            </w:r>
          </w:p>
        </w:tc>
      </w:tr>
      <w:tr w:rsidR="00140243" w:rsidRPr="00140243" w14:paraId="5FD1287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BFAB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1DAB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A1D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CBA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904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4E7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D3E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5481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E810A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419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2</w:t>
            </w:r>
          </w:p>
        </w:tc>
      </w:tr>
      <w:tr w:rsidR="00140243" w:rsidRPr="00140243" w14:paraId="1E763D8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B22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449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E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34B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CC66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62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585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032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7B9C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0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</w:tr>
      <w:tr w:rsidR="00140243" w:rsidRPr="00140243" w14:paraId="0409C5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2B3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46E7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2D7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CB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C4F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371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86D2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936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7E5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21D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7</w:t>
            </w:r>
          </w:p>
        </w:tc>
      </w:tr>
      <w:tr w:rsidR="00140243" w:rsidRPr="00140243" w14:paraId="7C64F75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E36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85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53FC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14AA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E436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C7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86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877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2875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21FF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</w:tr>
      <w:tr w:rsidR="00140243" w:rsidRPr="00140243" w14:paraId="2FB632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2FF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0EB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20B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F09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E4BA6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086D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D1DC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4A74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9384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748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5A3F2784" w14:textId="77777777" w:rsidR="00140243" w:rsidRDefault="00140243" w:rsidP="00296994"/>
    <w:p w14:paraId="1640A8B5" w14:textId="4416C249" w:rsidR="00296994" w:rsidRDefault="00296994" w:rsidP="00296994">
      <w:r>
        <w:rPr>
          <w:noProof/>
          <w:highlight w:val="yellow"/>
          <w:lang w:eastAsia="ja-JP" w:bidi="he-IL"/>
        </w:rPr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 xml:space="preserve">proc import </w:t>
      </w:r>
      <w:proofErr w:type="spellStart"/>
      <w:r>
        <w:t>datafile</w:t>
      </w:r>
      <w:proofErr w:type="spellEnd"/>
      <w:r>
        <w:t>="/home/anhainguyen820/sasuser.v94/wine_train.csv"</w:t>
      </w:r>
    </w:p>
    <w:p w14:paraId="153E49E2" w14:textId="2251DADC" w:rsidR="00296994" w:rsidRDefault="00296994" w:rsidP="00296994">
      <w:proofErr w:type="spellStart"/>
      <w:r>
        <w:t>dbms</w:t>
      </w:r>
      <w:proofErr w:type="spellEnd"/>
      <w:r>
        <w:t>=</w:t>
      </w:r>
      <w:proofErr w:type="spellStart"/>
      <w:r>
        <w:t>dlm</w:t>
      </w:r>
      <w:proofErr w:type="spellEnd"/>
      <w:r>
        <w:t xml:space="preserve">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proofErr w:type="spellStart"/>
      <w:r>
        <w:t>getnames</w:t>
      </w:r>
      <w:proofErr w:type="spellEnd"/>
      <w:r>
        <w:t>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lastRenderedPageBreak/>
        <w:t>"</w:t>
      </w:r>
      <w:proofErr w:type="spellStart"/>
      <w:r>
        <w:t>log.residual.sugar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residual.sugar"N</w:t>
      </w:r>
      <w:proofErr w:type="spellEnd"/>
      <w:r>
        <w:t>);</w:t>
      </w:r>
    </w:p>
    <w:p w14:paraId="36FE2771" w14:textId="77777777" w:rsidR="00296994" w:rsidRDefault="00296994" w:rsidP="00296994">
      <w:r>
        <w:t>"</w:t>
      </w:r>
      <w:proofErr w:type="spellStart"/>
      <w:r>
        <w:t>log.chlorides"N</w:t>
      </w:r>
      <w:proofErr w:type="spellEnd"/>
      <w:r>
        <w:t xml:space="preserve"> = </w:t>
      </w:r>
      <w:proofErr w:type="gramStart"/>
      <w:r>
        <w:t>log(</w:t>
      </w:r>
      <w:proofErr w:type="gramEnd"/>
      <w:r>
        <w:t>chlorides);</w:t>
      </w:r>
    </w:p>
    <w:p w14:paraId="4F3BF610" w14:textId="77777777" w:rsidR="00296994" w:rsidRDefault="00296994" w:rsidP="00296994">
      <w:r>
        <w:t>"</w:t>
      </w:r>
      <w:proofErr w:type="spellStart"/>
      <w:r>
        <w:t>log.free.sulfur.dioxide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free.sulfur.dioxide"N</w:t>
      </w:r>
      <w:proofErr w:type="spellEnd"/>
      <w:r>
        <w:t>);</w:t>
      </w:r>
    </w:p>
    <w:p w14:paraId="4A5B9FC0" w14:textId="77777777" w:rsidR="00296994" w:rsidRDefault="00296994" w:rsidP="00296994">
      <w:r>
        <w:t>"</w:t>
      </w:r>
      <w:proofErr w:type="spellStart"/>
      <w:r>
        <w:t>log.total.sulfur.dioxide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total.sulfur.dioxide"N</w:t>
      </w:r>
      <w:proofErr w:type="spellEnd"/>
      <w:r>
        <w:t>);</w:t>
      </w:r>
    </w:p>
    <w:p w14:paraId="380C5DB8" w14:textId="77777777" w:rsidR="00296994" w:rsidRDefault="00296994" w:rsidP="00296994">
      <w:r>
        <w:t>"</w:t>
      </w:r>
      <w:proofErr w:type="spellStart"/>
      <w:r>
        <w:t>log.sulphates"N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sulphates</w:t>
      </w:r>
      <w:proofErr w:type="spellEnd"/>
      <w:r>
        <w:t>);</w:t>
      </w:r>
    </w:p>
    <w:p w14:paraId="4D7434EF" w14:textId="77777777" w:rsidR="00296994" w:rsidRDefault="00296994" w:rsidP="00296994">
      <w:r>
        <w:t>"</w:t>
      </w:r>
      <w:proofErr w:type="spellStart"/>
      <w:r>
        <w:t>log.alcohol"N</w:t>
      </w:r>
      <w:proofErr w:type="spellEnd"/>
      <w:r>
        <w:t xml:space="preserve"> = </w:t>
      </w:r>
      <w:proofErr w:type="gramStart"/>
      <w:r>
        <w:t>log(</w:t>
      </w:r>
      <w:proofErr w:type="gramEnd"/>
      <w:r>
        <w:t>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77777777" w:rsidR="00296994" w:rsidRDefault="00296994" w:rsidP="00296994">
      <w:r>
        <w:t>proc logistic data=wine;</w:t>
      </w:r>
    </w:p>
    <w:p w14:paraId="382CD267" w14:textId="202C7F77" w:rsidR="00296994" w:rsidRDefault="00296994" w:rsidP="00296994">
      <w:r>
        <w:t xml:space="preserve">class Outcome / </w:t>
      </w:r>
      <w:proofErr w:type="spellStart"/>
      <w:r>
        <w:t>param</w:t>
      </w:r>
      <w:proofErr w:type="spellEnd"/>
      <w:r>
        <w:t>=ref;</w:t>
      </w:r>
    </w:p>
    <w:p w14:paraId="7BF287D4" w14:textId="0B031FFE" w:rsidR="00296994" w:rsidRDefault="00296994" w:rsidP="00296994">
      <w:pPr>
        <w:tabs>
          <w:tab w:val="left" w:pos="2970"/>
        </w:tabs>
      </w:pPr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log.residual.sugar"N</w:t>
      </w:r>
      <w:proofErr w:type="spellEnd"/>
      <w:r>
        <w:t xml:space="preserve"> </w:t>
      </w:r>
    </w:p>
    <w:p w14:paraId="03AB27FA" w14:textId="43610466" w:rsidR="00296994" w:rsidRDefault="00296994" w:rsidP="00296994">
      <w:pPr>
        <w:ind w:left="2160" w:firstLine="990"/>
      </w:pPr>
      <w:r>
        <w:t>"</w:t>
      </w:r>
      <w:proofErr w:type="spellStart"/>
      <w:r>
        <w:t>log.chlorides"N</w:t>
      </w:r>
      <w:proofErr w:type="spellEnd"/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log.free.sulfur.dioxide"N</w:t>
      </w:r>
      <w:proofErr w:type="spellEnd"/>
    </w:p>
    <w:p w14:paraId="4494B7F6" w14:textId="59FB451A" w:rsidR="00296994" w:rsidRDefault="00296994" w:rsidP="00296994">
      <w:pPr>
        <w:ind w:left="2610" w:firstLine="270"/>
      </w:pPr>
      <w:r>
        <w:t xml:space="preserve">     "</w:t>
      </w:r>
      <w:proofErr w:type="spellStart"/>
      <w:r>
        <w:t>log.total.sulfur.dioxide"N</w:t>
      </w:r>
      <w:proofErr w:type="spellEnd"/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log.sulphates"N</w:t>
      </w:r>
      <w:proofErr w:type="spellEnd"/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log.alcohol"N</w:t>
      </w:r>
      <w:proofErr w:type="spellEnd"/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fixed.acidity"N</w:t>
      </w:r>
      <w:proofErr w:type="spellEnd"/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volatile.acidity"N</w:t>
      </w:r>
      <w:proofErr w:type="spellEnd"/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citric.acid"N</w:t>
      </w:r>
      <w:proofErr w:type="spellEnd"/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33EEF40D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pH/ selection=forward scale=none </w:t>
      </w:r>
      <w:proofErr w:type="spellStart"/>
      <w:r>
        <w:t>lackfit</w:t>
      </w:r>
      <w:proofErr w:type="spellEnd"/>
      <w:r w:rsidR="00140243">
        <w:t xml:space="preserve"> </w:t>
      </w:r>
      <w:proofErr w:type="spellStart"/>
      <w:r w:rsidR="00140243">
        <w:t>ctable</w:t>
      </w:r>
      <w:proofErr w:type="spellEnd"/>
      <w:r>
        <w:t>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>SAS Code for 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impor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atafile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bm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l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getnam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impor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atafile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bm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l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getnam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spellStart"/>
      <w:proofErr w:type="gramEnd"/>
      <w:r w:rsidRPr="007A6C50">
        <w:rPr>
          <w:rFonts w:ascii="Courier New" w:hAnsi="Courier New" w:cs="Courier New"/>
          <w:sz w:val="20"/>
          <w:szCs w:val="20"/>
        </w:rPr>
        <w:t>sulphat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spellStart"/>
      <w:proofErr w:type="gramEnd"/>
      <w:r w:rsidRPr="007A6C50">
        <w:rPr>
          <w:rFonts w:ascii="Courier New" w:hAnsi="Courier New" w:cs="Courier New"/>
          <w:sz w:val="20"/>
          <w:szCs w:val="20"/>
        </w:rPr>
        <w:t>sulphat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iscri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data=wine pool=tes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estdata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7A6C50">
        <w:rPr>
          <w:rFonts w:ascii="Courier New" w:hAnsi="Courier New" w:cs="Courier New"/>
          <w:sz w:val="20"/>
          <w:szCs w:val="20"/>
        </w:rPr>
        <w:t>var</w:t>
      </w:r>
      <w:proofErr w:type="spellEnd"/>
      <w:proofErr w:type="gramEnd"/>
      <w:r w:rsidRPr="007A6C50">
        <w:rPr>
          <w:rFonts w:ascii="Courier New" w:hAnsi="Courier New" w:cs="Courier New"/>
          <w:sz w:val="20"/>
          <w:szCs w:val="20"/>
        </w:rPr>
        <w:t xml:space="preserve">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ixed.acidity"N</w:t>
      </w:r>
      <w:proofErr w:type="spellEnd"/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volatile.acidity"N</w:t>
      </w:r>
      <w:proofErr w:type="spellEnd"/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lastRenderedPageBreak/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citric.acid"N</w:t>
      </w:r>
      <w:proofErr w:type="spellEnd"/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7A6C50">
        <w:rPr>
          <w:rFonts w:ascii="Courier New" w:hAnsi="Courier New" w:cs="Courier New"/>
          <w:sz w:val="20"/>
          <w:szCs w:val="20"/>
        </w:rPr>
        <w:t>run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;</w:t>
      </w:r>
    </w:p>
    <w:p w14:paraId="5C010CD9" w14:textId="77777777" w:rsidR="00B57526" w:rsidRDefault="00B57526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EF11152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31F2E62C" w14:textId="77777777" w:rsidR="00952334" w:rsidRDefault="00952334" w:rsidP="00952334">
      <w:pPr>
        <w:pStyle w:val="Heading1"/>
      </w:pPr>
      <w:bookmarkStart w:id="0" w:name="_Toc530320911"/>
      <w:r>
        <w:t>Objective 2 – Nonparametric approach</w:t>
      </w:r>
      <w:bookmarkEnd w:id="0"/>
    </w:p>
    <w:p w14:paraId="71324E4D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  <w:bookmarkStart w:id="1" w:name="_GoBack"/>
      <w:bookmarkEnd w:id="1"/>
    </w:p>
    <w:p w14:paraId="2FE6352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ggplot2)</w:t>
      </w:r>
    </w:p>
    <w:p w14:paraId="2D91AF9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tree)</w:t>
      </w:r>
    </w:p>
    <w:p w14:paraId="490959C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SLR)</w:t>
      </w:r>
    </w:p>
    <w:p w14:paraId="06C68DD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andomFor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0A3C942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NN)</w:t>
      </w:r>
    </w:p>
    <w:p w14:paraId="510C593C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eprtre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61C82E0F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79BD86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setwd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"D:/My_Docs/univer/Stat2/Project2/MSDS6372_Project_2-master")</w:t>
      </w:r>
    </w:p>
    <w:p w14:paraId="10CACBC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EF866A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read.csv("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quality-red.csv",heade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T)</w:t>
      </w:r>
    </w:p>
    <w:p w14:paraId="2A8650C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attach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wine)</w:t>
      </w:r>
    </w:p>
    <w:p w14:paraId="7DD5F32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13DD171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name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wine)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su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x = names(wine),</w:t>
      </w:r>
    </w:p>
    <w:p w14:paraId="23CBF95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pattern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= "\\.",</w:t>
      </w:r>
    </w:p>
    <w:p w14:paraId="63286D1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eplacement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= "_")</w:t>
      </w:r>
    </w:p>
    <w:p w14:paraId="20EE15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68B3EDC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ifels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quality&lt;=5,"Poor","Fine")</w:t>
      </w:r>
    </w:p>
    <w:p w14:paraId="59B6F8F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=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,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5B78E7C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5FA56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2)</w:t>
      </w:r>
    </w:p>
    <w:p w14:paraId="1859A6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train=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sample(1:nrow(wine)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nrow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wine)*2/3)  #split 2/3 train 1/3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tes</w:t>
      </w:r>
      <w:proofErr w:type="spellEnd"/>
    </w:p>
    <w:p w14:paraId="424AED4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wine.t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wine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-train,]</w:t>
      </w:r>
    </w:p>
    <w:p w14:paraId="4F7E112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wine.train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wine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train,]                 #test data set</w:t>
      </w:r>
    </w:p>
    <w:p w14:paraId="326463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Quality.t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-train]              #test</w:t>
      </w:r>
    </w:p>
    <w:p w14:paraId="5039B7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139F84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5)</w:t>
      </w:r>
    </w:p>
    <w:p w14:paraId="37F6F74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f.wine&lt;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andomFores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actor(QualityCat)~.-quality,wine,mtry=5,subset=train,importance=F,ntree=100)</w:t>
      </w:r>
    </w:p>
    <w:p w14:paraId="1878B10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spellEnd"/>
    </w:p>
    <w:p w14:paraId="692B9A9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D6EF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f.wine$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err.rat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,1]</w:t>
      </w:r>
    </w:p>
    <w:p w14:paraId="78C0D7C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plot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f.wine$err.rat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,1]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xla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Number of Trees"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yla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Error Rate")</w:t>
      </w:r>
    </w:p>
    <w:p w14:paraId="1921FF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434E6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&lt;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predict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f.wine,newdata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.test,typ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response")</w:t>
      </w:r>
    </w:p>
    <w:p w14:paraId="5923785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table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fit.pred,wine.test$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40CD9BC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ADDA47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confusionMatrix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.test$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3FA4EA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4A8411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Get importance</w:t>
      </w:r>
    </w:p>
    <w:p w14:paraId="45D538A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importanc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   &lt;- importance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FEBA58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E3A08B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varImportance</w:t>
      </w:r>
      <w:proofErr w:type="spellEnd"/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Variables =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ow.nam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importance), </w:t>
      </w:r>
    </w:p>
    <w:p w14:paraId="036DBBD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 Importance =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ound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mportance[ ,'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MeanDecreaseGini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'],2))</w:t>
      </w:r>
    </w:p>
    <w:p w14:paraId="23CCBD2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081D0B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Create a rank variable based on importance</w:t>
      </w:r>
    </w:p>
    <w:p w14:paraId="0F3102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rankImportance</w:t>
      </w:r>
      <w:proofErr w:type="spellEnd"/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var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%&gt;%</w:t>
      </w:r>
    </w:p>
    <w:p w14:paraId="662F4DA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mutate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Rank = paste0('#'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ense_rank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esc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Importance))))</w:t>
      </w:r>
    </w:p>
    <w:p w14:paraId="3FC3CCB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5904E3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Use ggplot2 to visualize the relative importance of variables</w:t>
      </w:r>
    </w:p>
    <w:p w14:paraId="1C15320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ggplo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ank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a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x = reorder(Variables, Importance), </w:t>
      </w:r>
    </w:p>
    <w:p w14:paraId="742D0A2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y = Importance, fill = Importance)) +</w:t>
      </w:r>
    </w:p>
    <w:p w14:paraId="7EEBBC0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lastRenderedPageBreak/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eom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ba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stat='identity') + </w:t>
      </w:r>
    </w:p>
    <w:p w14:paraId="34986E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eom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tex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a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x = Variables, y = 0.5, label = Rank),</w:t>
      </w:r>
    </w:p>
    <w:p w14:paraId="56E5FCA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hju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0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vju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=0.55, size = 4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colou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= 'red') +</w:t>
      </w:r>
    </w:p>
    <w:p w14:paraId="501992D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lab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'Variables') +</w:t>
      </w:r>
    </w:p>
    <w:p w14:paraId="0023209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coord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lip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) + </w:t>
      </w:r>
    </w:p>
    <w:p w14:paraId="2F56BAF9" w14:textId="5EA61C91" w:rsidR="00B57526" w:rsidRPr="007A6C50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theme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classic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)</w:t>
      </w:r>
      <w:proofErr w:type="gramEnd"/>
    </w:p>
    <w:sectPr w:rsidR="00B57526" w:rsidRPr="007A6C50" w:rsidSect="00265D28">
      <w:headerReference w:type="default" r:id="rId9"/>
      <w:footerReference w:type="even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00302A" w14:textId="77777777" w:rsidR="00046338" w:rsidRDefault="00046338" w:rsidP="00B837C4">
      <w:r>
        <w:separator/>
      </w:r>
    </w:p>
  </w:endnote>
  <w:endnote w:type="continuationSeparator" w:id="0">
    <w:p w14:paraId="7AEA5CCD" w14:textId="77777777" w:rsidR="00046338" w:rsidRDefault="00046338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ゴシック Light"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CD1BD3" w:rsidRDefault="00CD1BD3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52334"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502D6891" w14:textId="2208B128" w:rsidR="00CD1BD3" w:rsidRDefault="00CD1BD3" w:rsidP="00B837C4">
    <w:pPr>
      <w:pStyle w:val="Header"/>
    </w:pPr>
    <w:r>
      <w:t xml:space="preserve">An </w:t>
    </w:r>
    <w:proofErr w:type="gramStart"/>
    <w:r>
      <w:t>Nguyen  |</w:t>
    </w:r>
    <w:proofErr w:type="gramEnd"/>
    <w:r>
      <w:t xml:space="preserve">  Andy Ho  |  Grant </w:t>
    </w:r>
    <w:proofErr w:type="spellStart"/>
    <w:r>
      <w:t>Bourzikas</w:t>
    </w:r>
    <w:proofErr w:type="spellEnd"/>
    <w:r>
      <w:t xml:space="preserve">  | TQ </w:t>
    </w:r>
    <w:proofErr w:type="spellStart"/>
    <w:r>
      <w:t>Senkungu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D18E4E" w14:textId="77777777" w:rsidR="00046338" w:rsidRDefault="00046338" w:rsidP="00B837C4">
      <w:r>
        <w:separator/>
      </w:r>
    </w:p>
  </w:footnote>
  <w:footnote w:type="continuationSeparator" w:id="0">
    <w:p w14:paraId="24F29163" w14:textId="77777777" w:rsidR="00046338" w:rsidRDefault="00046338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E294FF" w14:textId="57834DE1" w:rsidR="00CD1BD3" w:rsidRPr="00296994" w:rsidRDefault="00296994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IzNjI2N7Y0MTdX0lEKTi0uzszPAykwrgUAUjdPQywAAAA="/>
  </w:docVars>
  <w:rsids>
    <w:rsidRoot w:val="00265D28"/>
    <w:rsid w:val="00000C62"/>
    <w:rsid w:val="00046338"/>
    <w:rsid w:val="00140243"/>
    <w:rsid w:val="00153D89"/>
    <w:rsid w:val="00163AEA"/>
    <w:rsid w:val="001D7A8C"/>
    <w:rsid w:val="001E2C4D"/>
    <w:rsid w:val="00265D28"/>
    <w:rsid w:val="00296994"/>
    <w:rsid w:val="00472411"/>
    <w:rsid w:val="00494FD5"/>
    <w:rsid w:val="0063130E"/>
    <w:rsid w:val="007A6C50"/>
    <w:rsid w:val="007C4D99"/>
    <w:rsid w:val="008110DC"/>
    <w:rsid w:val="009208D0"/>
    <w:rsid w:val="00952334"/>
    <w:rsid w:val="00A14425"/>
    <w:rsid w:val="00B308D1"/>
    <w:rsid w:val="00B52DD5"/>
    <w:rsid w:val="00B57526"/>
    <w:rsid w:val="00B75A7F"/>
    <w:rsid w:val="00B837C4"/>
    <w:rsid w:val="00C61A2A"/>
    <w:rsid w:val="00CD1BD3"/>
    <w:rsid w:val="00CF4D03"/>
    <w:rsid w:val="00D2010B"/>
    <w:rsid w:val="00D33024"/>
    <w:rsid w:val="00DD59F8"/>
    <w:rsid w:val="00E667EF"/>
    <w:rsid w:val="00E9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FA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C628A5-4E0A-4FE4-BFAB-94D561A572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1190</Words>
  <Characters>678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riker, Vitaly</cp:lastModifiedBy>
  <cp:revision>14</cp:revision>
  <dcterms:created xsi:type="dcterms:W3CDTF">2018-09-30T21:23:00Z</dcterms:created>
  <dcterms:modified xsi:type="dcterms:W3CDTF">2018-12-01T01:32:00Z</dcterms:modified>
</cp:coreProperties>
</file>